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E365" w14:textId="77777777" w:rsidR="00F36E12" w:rsidRDefault="00F36E12" w:rsidP="00CE3E6B">
      <w:pPr>
        <w:tabs>
          <w:tab w:val="left" w:pos="5940"/>
          <w:tab w:val="left" w:pos="13410"/>
        </w:tabs>
        <w:ind w:left="-360" w:right="-720"/>
        <w:jc w:val="center"/>
        <w:rPr>
          <w:rFonts w:ascii="Arial" w:hAnsi="Arial" w:cs="Arial"/>
          <w:b/>
        </w:rPr>
      </w:pPr>
    </w:p>
    <w:p w14:paraId="45285A48" w14:textId="77777777" w:rsidR="00BB1D3C" w:rsidRDefault="00BB1D3C" w:rsidP="00CE3E6B">
      <w:pPr>
        <w:tabs>
          <w:tab w:val="left" w:pos="5940"/>
          <w:tab w:val="left" w:pos="13410"/>
        </w:tabs>
        <w:ind w:left="-360" w:right="-720"/>
        <w:jc w:val="center"/>
        <w:rPr>
          <w:rFonts w:ascii="Arial" w:hAnsi="Arial" w:cs="Arial"/>
          <w:b/>
        </w:rPr>
      </w:pPr>
    </w:p>
    <w:p w14:paraId="381C45A9" w14:textId="77777777" w:rsidR="00BB1D3C" w:rsidRDefault="00BB1D3C" w:rsidP="00CE3E6B">
      <w:pPr>
        <w:tabs>
          <w:tab w:val="left" w:pos="5940"/>
          <w:tab w:val="left" w:pos="13410"/>
        </w:tabs>
        <w:ind w:left="-360" w:right="-720"/>
        <w:jc w:val="center"/>
        <w:rPr>
          <w:rFonts w:ascii="Arial" w:hAnsi="Arial" w:cs="Arial"/>
          <w:b/>
        </w:rPr>
      </w:pPr>
    </w:p>
    <w:p w14:paraId="2FA94581" w14:textId="77777777" w:rsidR="00BB1D3C" w:rsidRDefault="00BB1D3C" w:rsidP="00CE3E6B">
      <w:pPr>
        <w:tabs>
          <w:tab w:val="left" w:pos="5940"/>
          <w:tab w:val="left" w:pos="13410"/>
        </w:tabs>
        <w:ind w:left="-360" w:right="-720"/>
        <w:jc w:val="center"/>
        <w:rPr>
          <w:rFonts w:ascii="Arial" w:hAnsi="Arial" w:cs="Arial"/>
          <w:b/>
        </w:rPr>
      </w:pPr>
    </w:p>
    <w:p w14:paraId="0BDC28ED" w14:textId="77777777" w:rsidR="00BB1D3C" w:rsidRDefault="00BB1D3C" w:rsidP="00CE3E6B">
      <w:pPr>
        <w:tabs>
          <w:tab w:val="left" w:pos="5940"/>
          <w:tab w:val="left" w:pos="13410"/>
        </w:tabs>
        <w:ind w:left="-360" w:right="-720"/>
        <w:jc w:val="center"/>
        <w:rPr>
          <w:rFonts w:ascii="Arial" w:hAnsi="Arial" w:cs="Arial"/>
          <w:b/>
        </w:rPr>
      </w:pPr>
    </w:p>
    <w:p w14:paraId="181AD561" w14:textId="3D1A5733" w:rsidR="001E5465" w:rsidRPr="00F24B4B" w:rsidRDefault="00913295" w:rsidP="00CE3E6B">
      <w:pPr>
        <w:tabs>
          <w:tab w:val="left" w:pos="5940"/>
          <w:tab w:val="left" w:pos="13410"/>
        </w:tabs>
        <w:ind w:left="-360" w:right="-7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0</w:t>
      </w:r>
      <w:r w:rsidR="00F23503">
        <w:rPr>
          <w:rFonts w:ascii="Arial" w:hAnsi="Arial" w:cs="Arial"/>
          <w:b/>
          <w:sz w:val="28"/>
          <w:szCs w:val="28"/>
        </w:rPr>
        <w:t>2</w:t>
      </w:r>
      <w:r w:rsidR="00AC3060">
        <w:rPr>
          <w:rFonts w:ascii="Arial" w:hAnsi="Arial" w:cs="Arial"/>
          <w:b/>
          <w:sz w:val="28"/>
          <w:szCs w:val="28"/>
        </w:rPr>
        <w:t>3</w:t>
      </w:r>
      <w:r w:rsidR="00697D88">
        <w:rPr>
          <w:rFonts w:ascii="Arial" w:hAnsi="Arial" w:cs="Arial"/>
          <w:b/>
          <w:sz w:val="28"/>
          <w:szCs w:val="28"/>
        </w:rPr>
        <w:t>-202</w:t>
      </w:r>
      <w:r w:rsidR="00AC3060">
        <w:rPr>
          <w:rFonts w:ascii="Arial" w:hAnsi="Arial" w:cs="Arial"/>
          <w:b/>
          <w:sz w:val="28"/>
          <w:szCs w:val="28"/>
        </w:rPr>
        <w:t>4</w:t>
      </w:r>
      <w:r w:rsidR="001E5465" w:rsidRPr="00F24B4B">
        <w:rPr>
          <w:rFonts w:ascii="Arial" w:hAnsi="Arial" w:cs="Arial"/>
          <w:b/>
          <w:sz w:val="28"/>
          <w:szCs w:val="28"/>
        </w:rPr>
        <w:t xml:space="preserve"> Brevard Public Schools</w:t>
      </w:r>
    </w:p>
    <w:p w14:paraId="5878B670" w14:textId="03D4DB06" w:rsidR="00144D45" w:rsidRDefault="00CE3E6B" w:rsidP="00A7403F">
      <w:pPr>
        <w:tabs>
          <w:tab w:val="left" w:pos="5940"/>
          <w:tab w:val="left" w:pos="13410"/>
        </w:tabs>
        <w:jc w:val="center"/>
        <w:rPr>
          <w:rFonts w:ascii="Arial" w:hAnsi="Arial" w:cs="Arial"/>
          <w:b/>
          <w:sz w:val="28"/>
          <w:szCs w:val="28"/>
        </w:rPr>
      </w:pPr>
      <w:r w:rsidRPr="00F24B4B">
        <w:rPr>
          <w:rFonts w:ascii="Arial" w:hAnsi="Arial" w:cs="Arial"/>
          <w:b/>
          <w:sz w:val="28"/>
          <w:szCs w:val="28"/>
        </w:rPr>
        <w:t>Schools Froz</w:t>
      </w:r>
      <w:r w:rsidR="005B0F6E">
        <w:rPr>
          <w:rFonts w:ascii="Arial" w:hAnsi="Arial" w:cs="Arial"/>
          <w:b/>
          <w:sz w:val="28"/>
          <w:szCs w:val="28"/>
        </w:rPr>
        <w:t>en</w:t>
      </w:r>
      <w:r w:rsidR="00697D88">
        <w:rPr>
          <w:rFonts w:ascii="Arial" w:hAnsi="Arial" w:cs="Arial"/>
          <w:b/>
          <w:sz w:val="28"/>
          <w:szCs w:val="28"/>
        </w:rPr>
        <w:t xml:space="preserve"> for </w:t>
      </w:r>
      <w:r w:rsidR="005B0F6E">
        <w:rPr>
          <w:rFonts w:ascii="Arial" w:hAnsi="Arial" w:cs="Arial"/>
          <w:b/>
          <w:sz w:val="28"/>
          <w:szCs w:val="28"/>
        </w:rPr>
        <w:t>Educational Location Option</w:t>
      </w:r>
      <w:r w:rsidR="005471FA">
        <w:rPr>
          <w:rFonts w:ascii="Arial" w:hAnsi="Arial" w:cs="Arial"/>
          <w:b/>
          <w:sz w:val="28"/>
          <w:szCs w:val="28"/>
        </w:rPr>
        <w:t xml:space="preserve"> (ELO)</w:t>
      </w:r>
      <w:r w:rsidRPr="00F24B4B">
        <w:rPr>
          <w:rFonts w:ascii="Arial" w:hAnsi="Arial" w:cs="Arial"/>
          <w:b/>
          <w:sz w:val="28"/>
          <w:szCs w:val="28"/>
        </w:rPr>
        <w:t xml:space="preserve"> </w:t>
      </w:r>
    </w:p>
    <w:p w14:paraId="17E321C4" w14:textId="72814EFA" w:rsidR="00697D88" w:rsidRPr="00F24B4B" w:rsidRDefault="00697D88" w:rsidP="00A7403F">
      <w:pPr>
        <w:tabs>
          <w:tab w:val="left" w:pos="5940"/>
          <w:tab w:val="left" w:pos="13410"/>
        </w:tabs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pen Enrollment Applications</w:t>
      </w:r>
    </w:p>
    <w:p w14:paraId="29FBDC7A" w14:textId="77777777" w:rsidR="00CE3E6B" w:rsidRPr="00B26A22" w:rsidRDefault="00CE3E6B" w:rsidP="00CE3E6B">
      <w:pPr>
        <w:tabs>
          <w:tab w:val="left" w:pos="4140"/>
        </w:tabs>
        <w:ind w:right="-720"/>
        <w:jc w:val="center"/>
        <w:rPr>
          <w:rFonts w:ascii="Arial" w:hAnsi="Arial" w:cs="Arial"/>
          <w:b/>
          <w:sz w:val="16"/>
          <w:szCs w:val="16"/>
        </w:rPr>
      </w:pPr>
    </w:p>
    <w:tbl>
      <w:tblPr>
        <w:tblW w:w="10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0"/>
        <w:gridCol w:w="3164"/>
        <w:gridCol w:w="4221"/>
      </w:tblGrid>
      <w:tr w:rsidR="00CE3E6B" w:rsidRPr="00B26A22" w14:paraId="27F751DF" w14:textId="77777777" w:rsidTr="00CD682D">
        <w:trPr>
          <w:trHeight w:val="887"/>
          <w:jc w:val="center"/>
        </w:trPr>
        <w:tc>
          <w:tcPr>
            <w:tcW w:w="10705" w:type="dxa"/>
            <w:gridSpan w:val="3"/>
          </w:tcPr>
          <w:p w14:paraId="3E45FC7A" w14:textId="438A0191" w:rsidR="00B26A22" w:rsidRPr="00A7403F" w:rsidRDefault="000C56D9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jc w:val="center"/>
              <w:textAlignment w:val="center"/>
              <w:rPr>
                <w:rFonts w:ascii="Arial" w:hAnsi="Arial" w:cs="Arial"/>
                <w:b/>
              </w:rPr>
            </w:pPr>
            <w:r w:rsidRPr="00A7403F">
              <w:rPr>
                <w:rFonts w:ascii="Arial" w:hAnsi="Arial" w:cs="Arial"/>
                <w:b/>
                <w:color w:val="FF0000"/>
              </w:rPr>
              <w:t>Schools Closed to</w:t>
            </w:r>
            <w:r w:rsidR="005471FA">
              <w:rPr>
                <w:rFonts w:ascii="Arial" w:hAnsi="Arial" w:cs="Arial"/>
                <w:b/>
                <w:color w:val="FF0000"/>
              </w:rPr>
              <w:t xml:space="preserve"> Educational Location Option</w:t>
            </w:r>
            <w:r w:rsidR="00A7403F" w:rsidRPr="00A7403F">
              <w:rPr>
                <w:rFonts w:ascii="Arial" w:hAnsi="Arial" w:cs="Arial"/>
                <w:b/>
                <w:color w:val="FF0000"/>
              </w:rPr>
              <w:t xml:space="preserve"> </w:t>
            </w:r>
          </w:p>
          <w:p w14:paraId="1DF3AB17" w14:textId="503B678E" w:rsidR="00CE3E6B" w:rsidRPr="00A7403F" w:rsidRDefault="00CE3E6B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jc w:val="center"/>
              <w:textAlignment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7403F">
              <w:rPr>
                <w:rFonts w:ascii="Arial" w:hAnsi="Arial" w:cs="Arial"/>
                <w:b/>
                <w:i/>
                <w:sz w:val="20"/>
                <w:szCs w:val="20"/>
              </w:rPr>
              <w:t xml:space="preserve">Due </w:t>
            </w:r>
            <w:r w:rsidR="00A742EE">
              <w:rPr>
                <w:rFonts w:ascii="Arial" w:hAnsi="Arial" w:cs="Arial"/>
                <w:b/>
                <w:i/>
                <w:sz w:val="20"/>
                <w:szCs w:val="20"/>
              </w:rPr>
              <w:t>to Projected Enrollment</w:t>
            </w:r>
            <w:r w:rsidR="005471F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of</w:t>
            </w:r>
            <w:r w:rsidR="00A742EE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9</w:t>
            </w:r>
            <w:r w:rsidR="00AC3060">
              <w:rPr>
                <w:rFonts w:ascii="Arial" w:hAnsi="Arial" w:cs="Arial"/>
                <w:b/>
                <w:i/>
                <w:sz w:val="20"/>
                <w:szCs w:val="20"/>
              </w:rPr>
              <w:t>5</w:t>
            </w:r>
            <w:r w:rsidR="00A742EE">
              <w:rPr>
                <w:rFonts w:ascii="Arial" w:hAnsi="Arial" w:cs="Arial"/>
                <w:b/>
                <w:i/>
                <w:sz w:val="20"/>
                <w:szCs w:val="20"/>
              </w:rPr>
              <w:t xml:space="preserve">% or Greater of Total </w:t>
            </w:r>
            <w:r w:rsidR="00155AE8" w:rsidRPr="00A7403F">
              <w:rPr>
                <w:rFonts w:ascii="Arial" w:hAnsi="Arial" w:cs="Arial"/>
                <w:b/>
                <w:i/>
                <w:sz w:val="20"/>
                <w:szCs w:val="20"/>
              </w:rPr>
              <w:t>Capacity and Recommendations</w:t>
            </w:r>
            <w:r w:rsidRPr="00A7403F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Pursuant to </w:t>
            </w:r>
            <w:r w:rsidR="00B26A22" w:rsidRPr="00A7403F">
              <w:rPr>
                <w:rFonts w:ascii="Arial" w:hAnsi="Arial" w:cs="Arial"/>
                <w:b/>
                <w:i/>
                <w:sz w:val="20"/>
                <w:szCs w:val="20"/>
              </w:rPr>
              <w:t xml:space="preserve">District Policy </w:t>
            </w:r>
            <w:r w:rsidR="00913295">
              <w:rPr>
                <w:rFonts w:ascii="Arial" w:hAnsi="Arial" w:cs="Arial"/>
                <w:b/>
                <w:i/>
                <w:sz w:val="20"/>
                <w:szCs w:val="20"/>
              </w:rPr>
              <w:t>5121</w:t>
            </w:r>
            <w:r w:rsidR="00697D88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and Policy 7120</w:t>
            </w:r>
          </w:p>
        </w:tc>
      </w:tr>
      <w:tr w:rsidR="00CE3E6B" w:rsidRPr="00B26A22" w14:paraId="3C5795CC" w14:textId="77777777" w:rsidTr="00CD682D">
        <w:trPr>
          <w:trHeight w:val="122"/>
          <w:jc w:val="center"/>
        </w:trPr>
        <w:tc>
          <w:tcPr>
            <w:tcW w:w="3320" w:type="dxa"/>
            <w:vAlign w:val="center"/>
          </w:tcPr>
          <w:p w14:paraId="560C9A8C" w14:textId="77777777" w:rsidR="00CE3E6B" w:rsidRPr="00B26A22" w:rsidRDefault="00E12068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jc w:val="center"/>
              <w:textAlignment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lementary Schools</w:t>
            </w:r>
          </w:p>
        </w:tc>
        <w:tc>
          <w:tcPr>
            <w:tcW w:w="3164" w:type="dxa"/>
            <w:vAlign w:val="center"/>
          </w:tcPr>
          <w:p w14:paraId="3C91D217" w14:textId="77777777" w:rsidR="00CE3E6B" w:rsidRPr="00B26A22" w:rsidRDefault="00E12068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jc w:val="center"/>
              <w:textAlignment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iddle Schools</w:t>
            </w:r>
          </w:p>
        </w:tc>
        <w:tc>
          <w:tcPr>
            <w:tcW w:w="4221" w:type="dxa"/>
            <w:vAlign w:val="center"/>
          </w:tcPr>
          <w:p w14:paraId="41357F0B" w14:textId="77777777" w:rsidR="00CE3E6B" w:rsidRPr="00B26A22" w:rsidRDefault="00E12068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jc w:val="center"/>
              <w:textAlignment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igh Schools</w:t>
            </w:r>
          </w:p>
        </w:tc>
      </w:tr>
      <w:tr w:rsidR="00AA171A" w:rsidRPr="00B26A22" w14:paraId="47B5FE79" w14:textId="77777777" w:rsidTr="00CD682D">
        <w:trPr>
          <w:trHeight w:val="4595"/>
          <w:jc w:val="center"/>
        </w:trPr>
        <w:tc>
          <w:tcPr>
            <w:tcW w:w="3320" w:type="dxa"/>
            <w:tcBorders>
              <w:bottom w:val="single" w:sz="4" w:space="0" w:color="auto"/>
            </w:tcBorders>
          </w:tcPr>
          <w:p w14:paraId="696BF8EC" w14:textId="20905612" w:rsidR="00E03F8F" w:rsidRPr="009F27DF" w:rsidRDefault="00E03F8F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  <w:r w:rsidRPr="009F27D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83A7107" w14:textId="263FD845" w:rsidR="00CD682D" w:rsidRDefault="00CD682D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  <w:r w:rsidRPr="009F27DF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3A423C">
              <w:rPr>
                <w:rFonts w:ascii="Arial" w:hAnsi="Arial" w:cs="Arial"/>
                <w:sz w:val="22"/>
                <w:szCs w:val="22"/>
              </w:rPr>
              <w:t>Westside Elementary</w:t>
            </w:r>
          </w:p>
          <w:p w14:paraId="1A666EC9" w14:textId="11F1340E" w:rsidR="00CD682D" w:rsidRDefault="00CD682D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14:paraId="1DD21418" w14:textId="66978093" w:rsidR="00057615" w:rsidRDefault="00057615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</w:p>
          <w:p w14:paraId="1F59B1B1" w14:textId="77777777" w:rsidR="007F0AB8" w:rsidRPr="00A7403F" w:rsidRDefault="007F0AB8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</w:p>
          <w:p w14:paraId="4F028607" w14:textId="77777777" w:rsidR="00AA171A" w:rsidRPr="00EE0E5A" w:rsidRDefault="00AA171A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64" w:type="dxa"/>
            <w:tcBorders>
              <w:bottom w:val="single" w:sz="4" w:space="0" w:color="auto"/>
            </w:tcBorders>
          </w:tcPr>
          <w:p w14:paraId="2EDC9342" w14:textId="0DB1B07A" w:rsidR="00CD682D" w:rsidRPr="00E12068" w:rsidRDefault="00CD682D" w:rsidP="007F0AB8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21" w:type="dxa"/>
            <w:tcBorders>
              <w:bottom w:val="single" w:sz="4" w:space="0" w:color="auto"/>
            </w:tcBorders>
          </w:tcPr>
          <w:p w14:paraId="31B7331B" w14:textId="5C30720B" w:rsidR="003A423C" w:rsidRDefault="003A423C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</w:rPr>
            </w:pPr>
          </w:p>
          <w:p w14:paraId="4993E4AA" w14:textId="552966FF" w:rsidR="003A423C" w:rsidRDefault="003A423C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lbourne High</w:t>
            </w:r>
          </w:p>
          <w:p w14:paraId="03CBE592" w14:textId="7F4BC9AC" w:rsidR="00CD682D" w:rsidRDefault="009F27DF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F23503">
              <w:rPr>
                <w:rFonts w:ascii="Arial" w:hAnsi="Arial" w:cs="Arial"/>
              </w:rPr>
              <w:t>atellite High</w:t>
            </w:r>
            <w:r w:rsidR="00AC3060">
              <w:rPr>
                <w:rFonts w:ascii="Arial" w:hAnsi="Arial" w:cs="Arial"/>
              </w:rPr>
              <w:t>*</w:t>
            </w:r>
            <w:r w:rsidR="00CD682D">
              <w:rPr>
                <w:rFonts w:ascii="Arial" w:hAnsi="Arial" w:cs="Arial"/>
              </w:rPr>
              <w:t xml:space="preserve"> </w:t>
            </w:r>
          </w:p>
          <w:p w14:paraId="3FA5F041" w14:textId="4BEAE56E" w:rsidR="00CD682D" w:rsidRDefault="00E12068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era High</w:t>
            </w:r>
            <w:r w:rsidR="009F27DF">
              <w:rPr>
                <w:rFonts w:ascii="Arial" w:hAnsi="Arial" w:cs="Arial"/>
              </w:rPr>
              <w:t>*</w:t>
            </w:r>
          </w:p>
          <w:p w14:paraId="238F3376" w14:textId="370FB84D" w:rsidR="00E12068" w:rsidRPr="00B26A22" w:rsidRDefault="00CD682D" w:rsidP="00E71267">
            <w:pPr>
              <w:widowControl w:val="0"/>
              <w:autoSpaceDE w:val="0"/>
              <w:autoSpaceDN w:val="0"/>
              <w:adjustRightInd w:val="0"/>
              <w:spacing w:after="120" w:line="240" w:lineRule="atLeast"/>
              <w:textAlignment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</w:p>
        </w:tc>
      </w:tr>
      <w:tr w:rsidR="00B26A22" w:rsidRPr="00B26A22" w14:paraId="709FE37F" w14:textId="77777777" w:rsidTr="00CD682D">
        <w:trPr>
          <w:trHeight w:val="710"/>
          <w:jc w:val="center"/>
        </w:trPr>
        <w:tc>
          <w:tcPr>
            <w:tcW w:w="10705" w:type="dxa"/>
            <w:gridSpan w:val="3"/>
            <w:tcBorders>
              <w:left w:val="nil"/>
              <w:right w:val="nil"/>
            </w:tcBorders>
          </w:tcPr>
          <w:p w14:paraId="2BAF8D76" w14:textId="77777777" w:rsidR="00697D88" w:rsidRDefault="00EF60B2" w:rsidP="00E71267">
            <w:pPr>
              <w:tabs>
                <w:tab w:val="left" w:pos="5940"/>
                <w:tab w:val="left" w:pos="13410"/>
              </w:tabs>
              <w:spacing w:line="360" w:lineRule="auto"/>
              <w:ind w:left="-180" w:right="-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072CA">
              <w:rPr>
                <w:rFonts w:ascii="Arial" w:hAnsi="Arial" w:cs="Arial"/>
                <w:sz w:val="20"/>
                <w:szCs w:val="20"/>
              </w:rPr>
              <w:t>*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26A22" w:rsidRPr="00B26A22">
              <w:rPr>
                <w:rFonts w:ascii="Arial" w:hAnsi="Arial" w:cs="Arial"/>
                <w:sz w:val="20"/>
                <w:szCs w:val="20"/>
              </w:rPr>
              <w:t xml:space="preserve">School greater than 100% </w:t>
            </w:r>
            <w:r w:rsidR="000069A4">
              <w:rPr>
                <w:rFonts w:ascii="Arial" w:hAnsi="Arial" w:cs="Arial"/>
                <w:sz w:val="20"/>
                <w:szCs w:val="20"/>
              </w:rPr>
              <w:t xml:space="preserve">permanent </w:t>
            </w:r>
            <w:r w:rsidR="00B26A22" w:rsidRPr="00B26A22">
              <w:rPr>
                <w:rFonts w:ascii="Arial" w:hAnsi="Arial" w:cs="Arial"/>
                <w:sz w:val="20"/>
                <w:szCs w:val="20"/>
              </w:rPr>
              <w:t>capacity</w:t>
            </w:r>
            <w:r w:rsidR="00485648">
              <w:rPr>
                <w:rFonts w:ascii="Arial" w:hAnsi="Arial" w:cs="Arial"/>
                <w:sz w:val="20"/>
                <w:szCs w:val="20"/>
              </w:rPr>
              <w:t xml:space="preserve">:  </w:t>
            </w:r>
            <w:r w:rsidR="001B5917">
              <w:rPr>
                <w:rFonts w:ascii="Arial" w:hAnsi="Arial" w:cs="Arial"/>
                <w:sz w:val="20"/>
                <w:szCs w:val="20"/>
              </w:rPr>
              <w:t>Educational Location Option</w:t>
            </w:r>
            <w:r w:rsidR="00B26A22" w:rsidRPr="00B26A2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525F0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B26A22" w:rsidRPr="00B26A22">
              <w:rPr>
                <w:rFonts w:ascii="Arial" w:hAnsi="Arial" w:cs="Arial"/>
                <w:sz w:val="20"/>
                <w:szCs w:val="20"/>
              </w:rPr>
              <w:t>open to students</w:t>
            </w:r>
            <w:r w:rsidR="008072CA">
              <w:rPr>
                <w:rFonts w:ascii="Arial" w:hAnsi="Arial" w:cs="Arial"/>
                <w:sz w:val="20"/>
                <w:szCs w:val="20"/>
              </w:rPr>
              <w:t xml:space="preserve"> of</w:t>
            </w:r>
          </w:p>
          <w:p w14:paraId="2BF0422C" w14:textId="7997C205" w:rsidR="00B26A22" w:rsidRDefault="00697D88" w:rsidP="00E71267">
            <w:pPr>
              <w:tabs>
                <w:tab w:val="left" w:pos="5940"/>
                <w:tab w:val="left" w:pos="13410"/>
              </w:tabs>
              <w:spacing w:line="360" w:lineRule="auto"/>
              <w:ind w:left="-180" w:right="-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072CA">
              <w:rPr>
                <w:rFonts w:ascii="Arial" w:hAnsi="Arial" w:cs="Arial"/>
                <w:sz w:val="20"/>
                <w:szCs w:val="20"/>
              </w:rPr>
              <w:t xml:space="preserve"> school-based employees</w:t>
            </w:r>
            <w:r w:rsidR="00E90DA3">
              <w:rPr>
                <w:rFonts w:ascii="Arial" w:hAnsi="Arial" w:cs="Arial"/>
                <w:sz w:val="20"/>
                <w:szCs w:val="20"/>
              </w:rPr>
              <w:t>.</w:t>
            </w:r>
            <w:r w:rsidR="008072C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B276023" w14:textId="156B3AB9" w:rsidR="00995395" w:rsidRPr="00E71267" w:rsidRDefault="00EF60B2" w:rsidP="001B5917">
            <w:pPr>
              <w:tabs>
                <w:tab w:val="left" w:pos="5940"/>
                <w:tab w:val="left" w:pos="13410"/>
              </w:tabs>
              <w:spacing w:line="360" w:lineRule="auto"/>
              <w:ind w:left="-180" w:right="-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40E77599" w14:textId="77777777" w:rsidR="00385138" w:rsidRPr="00385138" w:rsidRDefault="00385138" w:rsidP="005F26DD">
      <w:pPr>
        <w:tabs>
          <w:tab w:val="left" w:pos="5940"/>
          <w:tab w:val="left" w:pos="13410"/>
        </w:tabs>
        <w:ind w:right="-187"/>
        <w:rPr>
          <w:rFonts w:ascii="Arial" w:hAnsi="Arial" w:cs="Arial"/>
          <w:b/>
          <w:sz w:val="16"/>
          <w:szCs w:val="16"/>
        </w:rPr>
      </w:pPr>
    </w:p>
    <w:p w14:paraId="0A974F2B" w14:textId="4DFB2B8F" w:rsidR="00E60C9B" w:rsidRDefault="005F26DD" w:rsidP="005F26DD">
      <w:pPr>
        <w:tabs>
          <w:tab w:val="left" w:pos="5940"/>
          <w:tab w:val="left" w:pos="13410"/>
        </w:tabs>
        <w:ind w:right="-187"/>
        <w:rPr>
          <w:rFonts w:ascii="Arial" w:hAnsi="Arial" w:cs="Arial"/>
          <w:sz w:val="20"/>
          <w:szCs w:val="20"/>
        </w:rPr>
      </w:pPr>
      <w:r w:rsidRPr="005F26DD">
        <w:rPr>
          <w:rFonts w:ascii="Arial" w:hAnsi="Arial" w:cs="Arial"/>
          <w:b/>
          <w:sz w:val="20"/>
          <w:szCs w:val="20"/>
        </w:rPr>
        <w:t>Note:</w:t>
      </w:r>
      <w:r w:rsidRPr="005F26DD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P</w:t>
      </w:r>
      <w:r w:rsidR="005471FA">
        <w:rPr>
          <w:rFonts w:ascii="Arial" w:hAnsi="Arial" w:cs="Arial"/>
          <w:sz w:val="20"/>
          <w:szCs w:val="20"/>
        </w:rPr>
        <w:t xml:space="preserve">arents </w:t>
      </w:r>
      <w:r w:rsidR="00697D88">
        <w:rPr>
          <w:rFonts w:ascii="Arial" w:hAnsi="Arial" w:cs="Arial"/>
          <w:sz w:val="20"/>
          <w:szCs w:val="20"/>
        </w:rPr>
        <w:t>who are interested in a Choice School, Magnet School, International Program or Career &amp; Technical Education (CTE) Academy/Program may apply online for an Educational Program Opportunity (EPO).</w:t>
      </w:r>
    </w:p>
    <w:p w14:paraId="37C2DC99" w14:textId="4F406ABC" w:rsidR="00E90DA3" w:rsidRDefault="00E90DA3" w:rsidP="005F26DD">
      <w:pPr>
        <w:tabs>
          <w:tab w:val="left" w:pos="5940"/>
          <w:tab w:val="left" w:pos="13410"/>
        </w:tabs>
        <w:ind w:right="-187"/>
        <w:rPr>
          <w:rFonts w:ascii="Arial" w:hAnsi="Arial" w:cs="Arial"/>
          <w:sz w:val="20"/>
          <w:szCs w:val="20"/>
        </w:rPr>
      </w:pPr>
    </w:p>
    <w:p w14:paraId="754B9CF7" w14:textId="1470A3E1" w:rsidR="00E90DA3" w:rsidRPr="005F26DD" w:rsidRDefault="00E90DA3" w:rsidP="005F26DD">
      <w:pPr>
        <w:tabs>
          <w:tab w:val="left" w:pos="5940"/>
          <w:tab w:val="left" w:pos="13410"/>
        </w:tabs>
        <w:ind w:right="-18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ew to 2022-23 school year is continual waitlist options for schools not at 95% capacity or greater, including </w:t>
      </w:r>
      <w:r w:rsidR="00FB7E66">
        <w:rPr>
          <w:rFonts w:ascii="Arial" w:hAnsi="Arial" w:cs="Arial"/>
          <w:sz w:val="20"/>
          <w:szCs w:val="20"/>
        </w:rPr>
        <w:t>Choice Schools.</w:t>
      </w:r>
    </w:p>
    <w:sectPr w:rsidR="00E90DA3" w:rsidRPr="005F26DD" w:rsidSect="00F36E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907" w:bottom="245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CE839" w14:textId="77777777" w:rsidR="0007784A" w:rsidRDefault="0007784A" w:rsidP="00144D45">
      <w:r>
        <w:separator/>
      </w:r>
    </w:p>
  </w:endnote>
  <w:endnote w:type="continuationSeparator" w:id="0">
    <w:p w14:paraId="43EE9832" w14:textId="77777777" w:rsidR="0007784A" w:rsidRDefault="0007784A" w:rsidP="00144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70C31" w14:textId="77777777" w:rsidR="00E90DA3" w:rsidRDefault="00E90D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EA583" w14:textId="66F2B56F" w:rsidR="00144D45" w:rsidRPr="00144D45" w:rsidRDefault="00AC3060" w:rsidP="00144D45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2/12/</w:t>
    </w:r>
    <w:r w:rsidR="00536EA6">
      <w:rPr>
        <w:sz w:val="16"/>
        <w:szCs w:val="16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DB00F" w14:textId="77777777" w:rsidR="00E90DA3" w:rsidRDefault="00E90D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07DCE" w14:textId="77777777" w:rsidR="0007784A" w:rsidRDefault="0007784A" w:rsidP="00144D45">
      <w:r>
        <w:separator/>
      </w:r>
    </w:p>
  </w:footnote>
  <w:footnote w:type="continuationSeparator" w:id="0">
    <w:p w14:paraId="274D7B26" w14:textId="77777777" w:rsidR="0007784A" w:rsidRDefault="0007784A" w:rsidP="00144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B03CC" w14:textId="77777777" w:rsidR="00E90DA3" w:rsidRDefault="00E90D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6B433" w14:textId="29ECB991" w:rsidR="006F467B" w:rsidRDefault="006F46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1BF79" w14:textId="77777777" w:rsidR="00E90DA3" w:rsidRDefault="00E90D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LA0MzY1MzU0NDNT0lEKTi0uzszPAykwrAUA9yBXhywAAAA="/>
  </w:docVars>
  <w:rsids>
    <w:rsidRoot w:val="00CE3E6B"/>
    <w:rsid w:val="00005A38"/>
    <w:rsid w:val="000069A4"/>
    <w:rsid w:val="00012B95"/>
    <w:rsid w:val="00032FB6"/>
    <w:rsid w:val="000470C9"/>
    <w:rsid w:val="00057615"/>
    <w:rsid w:val="00071514"/>
    <w:rsid w:val="000769FD"/>
    <w:rsid w:val="0007784A"/>
    <w:rsid w:val="000A1EF4"/>
    <w:rsid w:val="000A3829"/>
    <w:rsid w:val="000B2772"/>
    <w:rsid w:val="000B532D"/>
    <w:rsid w:val="000C56D9"/>
    <w:rsid w:val="000C6DBE"/>
    <w:rsid w:val="000F1D04"/>
    <w:rsid w:val="000F6501"/>
    <w:rsid w:val="000F743A"/>
    <w:rsid w:val="0010010C"/>
    <w:rsid w:val="0010357C"/>
    <w:rsid w:val="00117D9B"/>
    <w:rsid w:val="0012651C"/>
    <w:rsid w:val="0014071B"/>
    <w:rsid w:val="00144D45"/>
    <w:rsid w:val="00155AE8"/>
    <w:rsid w:val="00173391"/>
    <w:rsid w:val="001B5917"/>
    <w:rsid w:val="001C2AA5"/>
    <w:rsid w:val="001C35D3"/>
    <w:rsid w:val="001E5465"/>
    <w:rsid w:val="001F3B06"/>
    <w:rsid w:val="00223D1E"/>
    <w:rsid w:val="00235D32"/>
    <w:rsid w:val="0023760F"/>
    <w:rsid w:val="00274B5C"/>
    <w:rsid w:val="002F5A89"/>
    <w:rsid w:val="00343318"/>
    <w:rsid w:val="003520B0"/>
    <w:rsid w:val="003703AF"/>
    <w:rsid w:val="003716BE"/>
    <w:rsid w:val="00385138"/>
    <w:rsid w:val="003924AB"/>
    <w:rsid w:val="003A423C"/>
    <w:rsid w:val="003F0739"/>
    <w:rsid w:val="003F4C58"/>
    <w:rsid w:val="00445AA0"/>
    <w:rsid w:val="00446223"/>
    <w:rsid w:val="00474DDA"/>
    <w:rsid w:val="00476B37"/>
    <w:rsid w:val="00485648"/>
    <w:rsid w:val="004D4A9F"/>
    <w:rsid w:val="004E563B"/>
    <w:rsid w:val="004F3221"/>
    <w:rsid w:val="00524033"/>
    <w:rsid w:val="00536EA6"/>
    <w:rsid w:val="005471FA"/>
    <w:rsid w:val="00566CE5"/>
    <w:rsid w:val="0057429B"/>
    <w:rsid w:val="00580048"/>
    <w:rsid w:val="00580486"/>
    <w:rsid w:val="005B0F6E"/>
    <w:rsid w:val="005C2CD6"/>
    <w:rsid w:val="005F26DD"/>
    <w:rsid w:val="006026B2"/>
    <w:rsid w:val="006028FA"/>
    <w:rsid w:val="0065238D"/>
    <w:rsid w:val="00697D88"/>
    <w:rsid w:val="006B1141"/>
    <w:rsid w:val="006B53E9"/>
    <w:rsid w:val="006D0463"/>
    <w:rsid w:val="006D5B9F"/>
    <w:rsid w:val="006D7F26"/>
    <w:rsid w:val="006F1312"/>
    <w:rsid w:val="006F2245"/>
    <w:rsid w:val="006F3F02"/>
    <w:rsid w:val="006F467B"/>
    <w:rsid w:val="00703332"/>
    <w:rsid w:val="00722F28"/>
    <w:rsid w:val="00734B4F"/>
    <w:rsid w:val="00745520"/>
    <w:rsid w:val="007525F0"/>
    <w:rsid w:val="00752CBC"/>
    <w:rsid w:val="007A706F"/>
    <w:rsid w:val="007F0AB8"/>
    <w:rsid w:val="008072CA"/>
    <w:rsid w:val="00833718"/>
    <w:rsid w:val="008F01C1"/>
    <w:rsid w:val="00913295"/>
    <w:rsid w:val="00921DDD"/>
    <w:rsid w:val="0093024B"/>
    <w:rsid w:val="0093065F"/>
    <w:rsid w:val="0093222C"/>
    <w:rsid w:val="00935B98"/>
    <w:rsid w:val="00942055"/>
    <w:rsid w:val="00961183"/>
    <w:rsid w:val="00995395"/>
    <w:rsid w:val="009B6778"/>
    <w:rsid w:val="009F27DF"/>
    <w:rsid w:val="00A0243C"/>
    <w:rsid w:val="00A2476C"/>
    <w:rsid w:val="00A7403F"/>
    <w:rsid w:val="00A742EE"/>
    <w:rsid w:val="00AA171A"/>
    <w:rsid w:val="00AC3060"/>
    <w:rsid w:val="00AC7842"/>
    <w:rsid w:val="00AE13AE"/>
    <w:rsid w:val="00AF7F80"/>
    <w:rsid w:val="00B2497D"/>
    <w:rsid w:val="00B26A22"/>
    <w:rsid w:val="00B51DCA"/>
    <w:rsid w:val="00B80277"/>
    <w:rsid w:val="00B877D2"/>
    <w:rsid w:val="00BA69FD"/>
    <w:rsid w:val="00BB1D3C"/>
    <w:rsid w:val="00BC129B"/>
    <w:rsid w:val="00BC3C27"/>
    <w:rsid w:val="00BF27B1"/>
    <w:rsid w:val="00C123DF"/>
    <w:rsid w:val="00C143E2"/>
    <w:rsid w:val="00C22164"/>
    <w:rsid w:val="00C4325F"/>
    <w:rsid w:val="00C70EA3"/>
    <w:rsid w:val="00C82F5E"/>
    <w:rsid w:val="00CA1666"/>
    <w:rsid w:val="00CD682D"/>
    <w:rsid w:val="00CE3E6B"/>
    <w:rsid w:val="00CE455B"/>
    <w:rsid w:val="00D37550"/>
    <w:rsid w:val="00D51C5D"/>
    <w:rsid w:val="00D8283C"/>
    <w:rsid w:val="00DA5EAD"/>
    <w:rsid w:val="00DB3DCE"/>
    <w:rsid w:val="00DC6BF7"/>
    <w:rsid w:val="00DE3F2C"/>
    <w:rsid w:val="00E03F8F"/>
    <w:rsid w:val="00E06EA3"/>
    <w:rsid w:val="00E12068"/>
    <w:rsid w:val="00E42688"/>
    <w:rsid w:val="00E432E4"/>
    <w:rsid w:val="00E60C9B"/>
    <w:rsid w:val="00E71267"/>
    <w:rsid w:val="00E90C84"/>
    <w:rsid w:val="00E90DA3"/>
    <w:rsid w:val="00E960C9"/>
    <w:rsid w:val="00EB4F3A"/>
    <w:rsid w:val="00EC1624"/>
    <w:rsid w:val="00EC5F81"/>
    <w:rsid w:val="00EE0E5A"/>
    <w:rsid w:val="00EE3A0E"/>
    <w:rsid w:val="00EE4DD1"/>
    <w:rsid w:val="00EF60B2"/>
    <w:rsid w:val="00F13F95"/>
    <w:rsid w:val="00F23503"/>
    <w:rsid w:val="00F24B4B"/>
    <w:rsid w:val="00F31F96"/>
    <w:rsid w:val="00F36E12"/>
    <w:rsid w:val="00F54CC1"/>
    <w:rsid w:val="00F966DB"/>
    <w:rsid w:val="00FA0D06"/>
    <w:rsid w:val="00FB1107"/>
    <w:rsid w:val="00FB7E66"/>
    <w:rsid w:val="00FC0484"/>
    <w:rsid w:val="00FE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6F6442"/>
  <w15:docId w15:val="{EB67E65E-969A-43C2-AF31-0B33F389F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E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35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57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44D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D4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44D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D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F60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9821F9-5C13-407D-887E-4582D2EB0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evard Schools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e.vicki</dc:creator>
  <cp:lastModifiedBy>Roberts.Rachel@Elementary Programs</cp:lastModifiedBy>
  <cp:revision>2</cp:revision>
  <cp:lastPrinted>2018-11-07T14:28:00Z</cp:lastPrinted>
  <dcterms:created xsi:type="dcterms:W3CDTF">2022-12-16T13:58:00Z</dcterms:created>
  <dcterms:modified xsi:type="dcterms:W3CDTF">2022-12-16T13:58:00Z</dcterms:modified>
</cp:coreProperties>
</file>